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nnie Steinbach</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nni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teinbach</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210 Wesley Avenue, Evanston, IL, USA Evanston, IL, USA 6020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nniehsteinbach@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793429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ev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10/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Gavin</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24/2020</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